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isha Peringeli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ish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eringeli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935 Sunset Ln Northbrook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ishastephe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4473472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v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9/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vi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3/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